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FA2647" w14:textId="13EB2733" w:rsidR="00E833CF" w:rsidRDefault="00E833CF" w:rsidP="004D4AE2">
      <w:pPr>
        <w:pStyle w:val="Title"/>
        <w:rPr>
          <w:u w:val="single"/>
        </w:rPr>
      </w:pPr>
      <w:r w:rsidRPr="00E833CF">
        <w:rPr>
          <w:u w:val="single"/>
        </w:rPr>
        <w:t>Database Design</w:t>
      </w:r>
      <w:r w:rsidR="00EF58F5" w:rsidRPr="00E833CF">
        <w:rPr>
          <w:u w:val="single"/>
        </w:rPr>
        <w:t xml:space="preserve"> </w:t>
      </w:r>
      <w:bookmarkStart w:id="0" w:name="_Hlk525153153"/>
      <w:bookmarkEnd w:id="0"/>
      <w:r w:rsidR="002E5AD2">
        <w:rPr>
          <w:u w:val="single"/>
        </w:rPr>
        <w:t>Spec</w:t>
      </w:r>
      <w:r w:rsidR="002E5AD2" w:rsidRPr="002E5AD2">
        <w:tab/>
      </w:r>
      <w:r w:rsidR="001441CC">
        <w:t xml:space="preserve">                           </w:t>
      </w:r>
      <w:r w:rsidR="001441CC" w:rsidRPr="00FE61C8">
        <w:rPr>
          <w:sz w:val="40"/>
        </w:rPr>
        <w:t xml:space="preserve"> </w:t>
      </w:r>
      <w:r w:rsidR="00755E41">
        <w:rPr>
          <w:sz w:val="40"/>
        </w:rPr>
        <w:t xml:space="preserve">       </w:t>
      </w:r>
      <w:r w:rsidR="00D50FFF">
        <w:rPr>
          <w:sz w:val="40"/>
        </w:rPr>
        <w:t xml:space="preserve"> </w:t>
      </w:r>
      <w:r w:rsidR="005A52A3">
        <w:rPr>
          <w:sz w:val="40"/>
        </w:rPr>
        <w:t xml:space="preserve">   </w:t>
      </w:r>
      <w:r w:rsidR="003D4F7E">
        <w:rPr>
          <w:sz w:val="40"/>
        </w:rPr>
        <w:t xml:space="preserve">    </w:t>
      </w:r>
      <w:r w:rsidR="003D4F7E">
        <w:rPr>
          <w:rStyle w:val="Heading1Char"/>
          <w:sz w:val="24"/>
        </w:rPr>
        <w:t xml:space="preserve">Fall </w:t>
      </w:r>
      <w:r w:rsidR="00AC6023">
        <w:rPr>
          <w:rStyle w:val="Heading1Char"/>
          <w:sz w:val="24"/>
        </w:rPr>
        <w:t>2022</w:t>
      </w:r>
    </w:p>
    <w:p w14:paraId="179B2738" w14:textId="2BA7DC17" w:rsidR="002E5AD2" w:rsidRDefault="002E5AD2" w:rsidP="004D4AE2">
      <w:pPr>
        <w:spacing w:after="0" w:line="240" w:lineRule="auto"/>
      </w:pPr>
      <w:r>
        <w:rPr>
          <w:rStyle w:val="IntenseEmphasis"/>
        </w:rPr>
        <w:t>Objective</w:t>
      </w:r>
      <w:r w:rsidRPr="002E5AD2">
        <w:rPr>
          <w:rStyle w:val="IntenseEmphasis"/>
        </w:rPr>
        <w:t>:</w:t>
      </w:r>
      <w:r>
        <w:t xml:space="preserve"> Below is an overview of </w:t>
      </w:r>
      <w:r w:rsidR="00755E41">
        <w:rPr>
          <w:noProof/>
        </w:rPr>
        <w:t xml:space="preserve">a </w:t>
      </w:r>
      <w:r w:rsidR="003D4F7E">
        <w:rPr>
          <w:b/>
          <w:noProof/>
          <w:highlight w:val="green"/>
        </w:rPr>
        <w:t>Student/Registration</w:t>
      </w:r>
      <w:r w:rsidR="00AC6023">
        <w:rPr>
          <w:b/>
          <w:noProof/>
          <w:highlight w:val="green"/>
        </w:rPr>
        <w:t xml:space="preserve"> s</w:t>
      </w:r>
      <w:r w:rsidR="00193865" w:rsidRPr="008C0F48">
        <w:rPr>
          <w:b/>
          <w:noProof/>
          <w:highlight w:val="green"/>
        </w:rPr>
        <w:t>ystem</w:t>
      </w:r>
      <w:r w:rsidR="00E833CF" w:rsidRPr="00193865">
        <w:t>.</w:t>
      </w:r>
      <w:r>
        <w:t xml:space="preserve">  Please review the process</w:t>
      </w:r>
      <w:r w:rsidR="00755E41">
        <w:t>es below</w:t>
      </w:r>
      <w:r>
        <w:t xml:space="preserve"> to gain an understanding of the </w:t>
      </w:r>
      <w:r w:rsidR="00934596">
        <w:t>organizational</w:t>
      </w:r>
      <w:r>
        <w:t xml:space="preserve"> context for which we are designing this database</w:t>
      </w:r>
      <w:r w:rsidR="00A71E14">
        <w:t xml:space="preserve"> </w:t>
      </w:r>
      <w:r w:rsidR="00E833CF">
        <w:t xml:space="preserve"> </w:t>
      </w:r>
    </w:p>
    <w:p w14:paraId="17591A62" w14:textId="77777777" w:rsidR="004D4AE2" w:rsidRDefault="004D4AE2" w:rsidP="004D4AE2">
      <w:pPr>
        <w:spacing w:after="0" w:line="240" w:lineRule="auto"/>
        <w:rPr>
          <w:rStyle w:val="IntenseEmphasis"/>
        </w:rPr>
      </w:pPr>
    </w:p>
    <w:p w14:paraId="0791754E" w14:textId="1B841B72" w:rsidR="004D4AE2" w:rsidRDefault="00193865" w:rsidP="003D4F7E">
      <w:pPr>
        <w:spacing w:after="0" w:line="240" w:lineRule="auto"/>
      </w:pPr>
      <w:r w:rsidRPr="00390D16">
        <w:rPr>
          <w:rStyle w:val="IntenseEmphasis"/>
        </w:rPr>
        <w:t>Background:</w:t>
      </w:r>
      <w:r w:rsidRPr="00390D16">
        <w:t xml:space="preserve"> </w:t>
      </w:r>
      <w:r w:rsidR="003D4F7E">
        <w:t>The University of Texas at Austin has struggled to manage its student and registration data in a consistent, uniform manner.  As part of a UT</w:t>
      </w:r>
      <w:r w:rsidR="007B02BD">
        <w:t>-</w:t>
      </w:r>
      <w:r w:rsidR="003D4F7E">
        <w:t xml:space="preserve">wide start-up challenge, we are being tasked to design a simple proof of concept database that could be used as a model for a new system to manage student, faculty, and class registration.  Since this is a proof of concept it will only manage to store the more critical data that is </w:t>
      </w:r>
      <w:r w:rsidR="007B02BD">
        <w:t>needed in</w:t>
      </w:r>
      <w:r w:rsidR="003D4F7E">
        <w:t xml:space="preserve"> the system and will not need to include every possible feature.  It just needs to store courses, room assignments, teachers, student information, and section enrollments.  </w:t>
      </w:r>
    </w:p>
    <w:p w14:paraId="12F93E7A" w14:textId="77777777" w:rsidR="003D4F7E" w:rsidRDefault="003D4F7E" w:rsidP="003D4F7E">
      <w:pPr>
        <w:spacing w:after="0" w:line="240" w:lineRule="auto"/>
        <w:rPr>
          <w:rStyle w:val="IntenseEmphasis"/>
        </w:rPr>
      </w:pPr>
    </w:p>
    <w:p w14:paraId="4E7E9874" w14:textId="01C00C41" w:rsidR="003D4F7E" w:rsidRDefault="003D4F7E" w:rsidP="004D4AE2">
      <w:pPr>
        <w:spacing w:after="0" w:line="240" w:lineRule="auto"/>
        <w:rPr>
          <w:iCs/>
        </w:rPr>
      </w:pPr>
      <w:r>
        <w:rPr>
          <w:rStyle w:val="IntenseEmphasis"/>
        </w:rPr>
        <w:t xml:space="preserve">Student </w:t>
      </w:r>
      <w:r w:rsidR="007A7CFB">
        <w:rPr>
          <w:rStyle w:val="IntenseEmphasis"/>
        </w:rPr>
        <w:t>record creation</w:t>
      </w:r>
      <w:r w:rsidR="00791832">
        <w:rPr>
          <w:rStyle w:val="IntenseEmphasis"/>
        </w:rPr>
        <w:t xml:space="preserve">: </w:t>
      </w:r>
      <w:r w:rsidR="00791832" w:rsidRPr="00791832">
        <w:rPr>
          <w:iCs/>
        </w:rPr>
        <w:t>When</w:t>
      </w:r>
      <w:r>
        <w:rPr>
          <w:iCs/>
        </w:rPr>
        <w:t xml:space="preserve"> a student is set</w:t>
      </w:r>
      <w:r w:rsidR="007B02BD">
        <w:rPr>
          <w:iCs/>
        </w:rPr>
        <w:t xml:space="preserve"> </w:t>
      </w:r>
      <w:r>
        <w:rPr>
          <w:iCs/>
        </w:rPr>
        <w:t>up in the system</w:t>
      </w:r>
      <w:r w:rsidR="007774BF">
        <w:rPr>
          <w:iCs/>
        </w:rPr>
        <w:t xml:space="preserve"> we need to track their general info like name, </w:t>
      </w:r>
      <w:r w:rsidR="0020147D">
        <w:rPr>
          <w:iCs/>
        </w:rPr>
        <w:t xml:space="preserve">age, </w:t>
      </w:r>
      <w:r w:rsidR="007774BF">
        <w:rPr>
          <w:iCs/>
        </w:rPr>
        <w:t>contact</w:t>
      </w:r>
      <w:r w:rsidR="00F46982">
        <w:rPr>
          <w:iCs/>
        </w:rPr>
        <w:t xml:space="preserve"> information</w:t>
      </w:r>
      <w:r w:rsidR="007774BF">
        <w:rPr>
          <w:iCs/>
        </w:rPr>
        <w:t xml:space="preserve">, </w:t>
      </w:r>
      <w:r w:rsidR="00F46982">
        <w:rPr>
          <w:iCs/>
        </w:rPr>
        <w:t>student</w:t>
      </w:r>
      <w:r w:rsidR="007774BF">
        <w:rPr>
          <w:iCs/>
        </w:rPr>
        <w:t xml:space="preserve"> classification</w:t>
      </w:r>
      <w:r w:rsidR="00F46982">
        <w:rPr>
          <w:iCs/>
        </w:rPr>
        <w:t>, and address. For address,</w:t>
      </w:r>
      <w:r w:rsidR="0020147D">
        <w:rPr>
          <w:iCs/>
        </w:rPr>
        <w:t xml:space="preserve"> e</w:t>
      </w:r>
      <w:r w:rsidR="006F02F6">
        <w:rPr>
          <w:iCs/>
        </w:rPr>
        <w:t xml:space="preserve">ach student will have two addresses and only two (i.e. </w:t>
      </w:r>
      <w:r w:rsidR="006F02F6" w:rsidRPr="007A7CFB">
        <w:rPr>
          <w:i/>
          <w:iCs/>
        </w:rPr>
        <w:t>home address</w:t>
      </w:r>
      <w:r w:rsidR="006F02F6">
        <w:rPr>
          <w:iCs/>
        </w:rPr>
        <w:t xml:space="preserve"> which is usually the</w:t>
      </w:r>
      <w:r w:rsidR="00F46982">
        <w:rPr>
          <w:iCs/>
        </w:rPr>
        <w:t xml:space="preserve">ir </w:t>
      </w:r>
      <w:r w:rsidR="006F02F6">
        <w:rPr>
          <w:iCs/>
        </w:rPr>
        <w:t>address prior to moving to Austin</w:t>
      </w:r>
      <w:r w:rsidR="000437CF">
        <w:rPr>
          <w:iCs/>
        </w:rPr>
        <w:t>,</w:t>
      </w:r>
      <w:r w:rsidR="006F02F6">
        <w:rPr>
          <w:iCs/>
        </w:rPr>
        <w:t xml:space="preserve"> and </w:t>
      </w:r>
      <w:r w:rsidR="007A7CFB">
        <w:rPr>
          <w:iCs/>
        </w:rPr>
        <w:t xml:space="preserve">their </w:t>
      </w:r>
      <w:r w:rsidR="007A7CFB" w:rsidRPr="007A7CFB">
        <w:rPr>
          <w:i/>
          <w:iCs/>
        </w:rPr>
        <w:t>local address</w:t>
      </w:r>
      <w:r w:rsidR="007A7CFB">
        <w:rPr>
          <w:iCs/>
        </w:rPr>
        <w:t xml:space="preserve"> which is where they live during the school </w:t>
      </w:r>
      <w:r w:rsidR="00F46982">
        <w:rPr>
          <w:iCs/>
        </w:rPr>
        <w:t>year</w:t>
      </w:r>
      <w:r w:rsidR="007A7CFB">
        <w:rPr>
          <w:iCs/>
        </w:rPr>
        <w:t xml:space="preserve">).  Note that a student can be tied to </w:t>
      </w:r>
      <w:r w:rsidR="00F46982">
        <w:rPr>
          <w:iCs/>
        </w:rPr>
        <w:t>one</w:t>
      </w:r>
      <w:r w:rsidR="007A7CFB">
        <w:rPr>
          <w:iCs/>
        </w:rPr>
        <w:t xml:space="preserve"> home and </w:t>
      </w:r>
      <w:r w:rsidR="00F46982">
        <w:rPr>
          <w:iCs/>
        </w:rPr>
        <w:t xml:space="preserve">one </w:t>
      </w:r>
      <w:r w:rsidR="007A7CFB">
        <w:rPr>
          <w:iCs/>
        </w:rPr>
        <w:t xml:space="preserve">local address but an address can be shared </w:t>
      </w:r>
      <w:r w:rsidR="00F46982">
        <w:rPr>
          <w:iCs/>
        </w:rPr>
        <w:t>among</w:t>
      </w:r>
      <w:r w:rsidR="007A7CFB">
        <w:rPr>
          <w:iCs/>
        </w:rPr>
        <w:t xml:space="preserve"> many students.  </w:t>
      </w:r>
      <w:r w:rsidR="000437CF">
        <w:rPr>
          <w:iCs/>
        </w:rPr>
        <w:t>We don’t anticipate needing to store more than these two addresses for each student but we’re not sure about this.</w:t>
      </w:r>
    </w:p>
    <w:p w14:paraId="300DDFB8" w14:textId="77777777" w:rsidR="004D4AE2" w:rsidRDefault="004D4AE2" w:rsidP="004D4AE2">
      <w:pPr>
        <w:spacing w:after="0" w:line="240" w:lineRule="auto"/>
        <w:rPr>
          <w:rStyle w:val="IntenseEmphasis"/>
        </w:rPr>
      </w:pPr>
    </w:p>
    <w:p w14:paraId="7935777F" w14:textId="39961EF4" w:rsidR="00DB4CD4" w:rsidRDefault="00DB4CD4" w:rsidP="00DB4CD4">
      <w:pPr>
        <w:spacing w:after="0" w:line="240" w:lineRule="auto"/>
      </w:pPr>
      <w:r>
        <w:rPr>
          <w:rStyle w:val="IntenseEmphasis"/>
        </w:rPr>
        <w:t>Course Creation proces</w:t>
      </w:r>
      <w:r w:rsidR="007774BF">
        <w:rPr>
          <w:rStyle w:val="IntenseEmphasis"/>
        </w:rPr>
        <w:t xml:space="preserve">s: </w:t>
      </w:r>
      <w:r w:rsidR="0028137E">
        <w:t>Despite</w:t>
      </w:r>
      <w:r>
        <w:t xml:space="preserve"> what we’ve seen in </w:t>
      </w:r>
      <w:r w:rsidR="0028137E">
        <w:t xml:space="preserve">the </w:t>
      </w:r>
      <w:r>
        <w:t>past where two teachers could teach a course, it’s rare</w:t>
      </w:r>
      <w:r w:rsidR="0028137E">
        <w:t>. So, t</w:t>
      </w:r>
      <w:r>
        <w:t xml:space="preserve">o keep things simple </w:t>
      </w:r>
      <w:r w:rsidR="0028137E">
        <w:t xml:space="preserve">a single </w:t>
      </w:r>
      <w:r>
        <w:t xml:space="preserve">section will be tied to </w:t>
      </w:r>
      <w:r w:rsidR="0028137E">
        <w:t xml:space="preserve">only </w:t>
      </w:r>
      <w:r>
        <w:t xml:space="preserve">one teacher.  A teacher can teach many sections.  A course is broken into </w:t>
      </w:r>
      <w:r w:rsidR="0020147D">
        <w:t>one</w:t>
      </w:r>
      <w:r>
        <w:t xml:space="preserve"> or many </w:t>
      </w:r>
      <w:r w:rsidR="0028137E">
        <w:t>sections,</w:t>
      </w:r>
      <w:r>
        <w:t xml:space="preserve"> but a section can only tie back to one specific course.</w:t>
      </w:r>
      <w:r w:rsidR="0028137E">
        <w:t xml:space="preserve"> A classroom is </w:t>
      </w:r>
      <w:r>
        <w:t xml:space="preserve">assigned to </w:t>
      </w:r>
      <w:r w:rsidR="0028137E">
        <w:t xml:space="preserve">a </w:t>
      </w:r>
      <w:r>
        <w:t>specific section for a specific day and time</w:t>
      </w:r>
      <w:r w:rsidR="0028137E">
        <w:t>. In other words, one</w:t>
      </w:r>
      <w:r w:rsidR="0020147D">
        <w:t xml:space="preserve"> section will </w:t>
      </w:r>
      <w:r w:rsidR="0028137E">
        <w:t xml:space="preserve">be held in </w:t>
      </w:r>
      <w:r w:rsidR="0020147D">
        <w:t xml:space="preserve">one room </w:t>
      </w:r>
      <w:r w:rsidR="0028137E">
        <w:t xml:space="preserve">during a specific day and time, </w:t>
      </w:r>
      <w:r w:rsidR="0020147D">
        <w:t>but a room can tie to many different sections</w:t>
      </w:r>
      <w:r w:rsidR="0028137E">
        <w:t xml:space="preserve"> and times</w:t>
      </w:r>
      <w:r w:rsidR="0020147D">
        <w:t xml:space="preserve"> in a single semester.</w:t>
      </w:r>
    </w:p>
    <w:p w14:paraId="0DD9D7B8" w14:textId="77777777" w:rsidR="00DB4CD4" w:rsidRDefault="00DB4CD4" w:rsidP="004D4AE2">
      <w:pPr>
        <w:spacing w:after="0" w:line="240" w:lineRule="auto"/>
        <w:rPr>
          <w:rStyle w:val="IntenseEmphasis"/>
        </w:rPr>
      </w:pPr>
    </w:p>
    <w:p w14:paraId="65E9F543" w14:textId="487471F1" w:rsidR="007A7CFB" w:rsidRDefault="007A7CFB" w:rsidP="004D4AE2">
      <w:pPr>
        <w:spacing w:after="0" w:line="240" w:lineRule="auto"/>
      </w:pPr>
      <w:r>
        <w:rPr>
          <w:rStyle w:val="IntenseEmphasis"/>
        </w:rPr>
        <w:t>Registration</w:t>
      </w:r>
      <w:r w:rsidR="005A52A3">
        <w:rPr>
          <w:rStyle w:val="IntenseEmphasis"/>
        </w:rPr>
        <w:t xml:space="preserve"> process</w:t>
      </w:r>
      <w:r w:rsidR="00193865" w:rsidRPr="0003219E">
        <w:rPr>
          <w:rStyle w:val="IntenseEmphasis"/>
        </w:rPr>
        <w:t>:</w:t>
      </w:r>
      <w:r w:rsidR="00477EDD">
        <w:rPr>
          <w:rStyle w:val="IntenseEmphasis"/>
        </w:rPr>
        <w:t xml:space="preserve"> </w:t>
      </w:r>
      <w:r w:rsidRPr="00DB4CD4">
        <w:t>When a student signs up for a course</w:t>
      </w:r>
      <w:r w:rsidR="00526D38">
        <w:t xml:space="preserve">, they can only </w:t>
      </w:r>
      <w:r w:rsidRPr="00DB4CD4">
        <w:t xml:space="preserve">sign up for </w:t>
      </w:r>
      <w:r w:rsidR="00526D38">
        <w:t xml:space="preserve">one </w:t>
      </w:r>
      <w:r w:rsidRPr="00DB4CD4">
        <w:t xml:space="preserve">specific section of that course. </w:t>
      </w:r>
      <w:r w:rsidR="00DB4CD4" w:rsidRPr="00DB4CD4">
        <w:t xml:space="preserve">A student will have many sections </w:t>
      </w:r>
      <w:r w:rsidR="00526D38">
        <w:t>from</w:t>
      </w:r>
      <w:r w:rsidR="00DB4CD4" w:rsidRPr="00DB4CD4">
        <w:t xml:space="preserve"> courses they will enroll in</w:t>
      </w:r>
      <w:r w:rsidR="00526D38">
        <w:t>,</w:t>
      </w:r>
      <w:r w:rsidR="00DB4CD4" w:rsidRPr="00DB4CD4">
        <w:t xml:space="preserve"> and a section will have many students. </w:t>
      </w:r>
      <w:r w:rsidR="0020147D">
        <w:t xml:space="preserve">Each student should be given a single grade or pass for </w:t>
      </w:r>
      <w:r w:rsidR="00526D38">
        <w:t>the section</w:t>
      </w:r>
      <w:r w:rsidR="0020147D">
        <w:t xml:space="preserve"> they’re tied to or a Q or W if they dropped or withdrew.  </w:t>
      </w:r>
    </w:p>
    <w:p w14:paraId="0B7108B6" w14:textId="77777777" w:rsidR="007774BF" w:rsidRPr="004D4AE2" w:rsidRDefault="007774BF" w:rsidP="004D4AE2">
      <w:pPr>
        <w:spacing w:after="0" w:line="240" w:lineRule="auto"/>
        <w:rPr>
          <w:rStyle w:val="IntenseEmphasis"/>
        </w:rPr>
      </w:pPr>
    </w:p>
    <w:p w14:paraId="4D0A3985" w14:textId="79E2E90E" w:rsidR="002E5AD2" w:rsidRPr="004D4AE2" w:rsidRDefault="002E5AD2" w:rsidP="004D4AE2">
      <w:pPr>
        <w:spacing w:after="0" w:line="240" w:lineRule="auto"/>
        <w:rPr>
          <w:rStyle w:val="IntenseEmphasis"/>
        </w:rPr>
      </w:pPr>
      <w:r w:rsidRPr="004D4AE2">
        <w:rPr>
          <w:rStyle w:val="IntenseEmphasis"/>
        </w:rPr>
        <w:t xml:space="preserve">Technical Details: </w:t>
      </w:r>
      <w:r w:rsidR="00383275" w:rsidRPr="004D4AE2">
        <w:rPr>
          <w:rStyle w:val="IntenseEmphasis"/>
          <w:color w:val="FF0000"/>
        </w:rPr>
        <w:t xml:space="preserve">NOTE: Each of these could be separate entities. </w:t>
      </w:r>
    </w:p>
    <w:p w14:paraId="71A128FD" w14:textId="3D1FC989" w:rsidR="0073704F" w:rsidRPr="007774BF" w:rsidRDefault="007774BF" w:rsidP="007774BF">
      <w:pPr>
        <w:pStyle w:val="ListParagraph"/>
        <w:numPr>
          <w:ilvl w:val="0"/>
          <w:numId w:val="3"/>
        </w:numPr>
        <w:spacing w:after="0" w:line="240" w:lineRule="auto"/>
        <w:rPr>
          <w:iCs/>
        </w:rPr>
      </w:pPr>
      <w:r w:rsidRPr="007774BF">
        <w:rPr>
          <w:b/>
          <w:color w:val="92D050"/>
          <w:u w:val="single"/>
        </w:rPr>
        <w:t>Teachers</w:t>
      </w:r>
      <w:r w:rsidR="0073704F" w:rsidRPr="007774BF">
        <w:rPr>
          <w:color w:val="92D050"/>
        </w:rPr>
        <w:t xml:space="preserve"> </w:t>
      </w:r>
      <w:r w:rsidR="0073704F" w:rsidRPr="004D4AE2">
        <w:t xml:space="preserve">– </w:t>
      </w:r>
      <w:r w:rsidRPr="007774BF">
        <w:rPr>
          <w:iCs/>
        </w:rPr>
        <w:t xml:space="preserve">Every teacher should have a first and last name.  We don’t need to track middle names of teachers.  </w:t>
      </w:r>
      <w:r w:rsidR="001A3151">
        <w:rPr>
          <w:iCs/>
        </w:rPr>
        <w:t>T</w:t>
      </w:r>
      <w:r w:rsidRPr="007774BF">
        <w:rPr>
          <w:iCs/>
        </w:rPr>
        <w:t xml:space="preserve">eachers </w:t>
      </w:r>
      <w:r w:rsidR="001A3151">
        <w:rPr>
          <w:iCs/>
        </w:rPr>
        <w:t xml:space="preserve">will have </w:t>
      </w:r>
      <w:r w:rsidRPr="007774BF">
        <w:rPr>
          <w:iCs/>
        </w:rPr>
        <w:t xml:space="preserve">one primary department </w:t>
      </w:r>
      <w:r>
        <w:rPr>
          <w:iCs/>
        </w:rPr>
        <w:t xml:space="preserve">code </w:t>
      </w:r>
      <w:r w:rsidRPr="007774BF">
        <w:rPr>
          <w:iCs/>
        </w:rPr>
        <w:t>that we tie them to</w:t>
      </w:r>
      <w:r w:rsidR="001A3151">
        <w:rPr>
          <w:iCs/>
        </w:rPr>
        <w:t xml:space="preserve"> but they are allowed to teach sections of courses outside of their department</w:t>
      </w:r>
      <w:r w:rsidRPr="007774BF">
        <w:rPr>
          <w:iCs/>
        </w:rPr>
        <w:t xml:space="preserve">.  </w:t>
      </w:r>
      <w:r w:rsidR="001A3151">
        <w:rPr>
          <w:iCs/>
        </w:rPr>
        <w:t>T</w:t>
      </w:r>
      <w:r w:rsidRPr="007774BF">
        <w:rPr>
          <w:iCs/>
        </w:rPr>
        <w:t>eachers can have many titles especially if they are part-time on staff and part-time on faculty</w:t>
      </w:r>
      <w:r w:rsidR="001A3151">
        <w:rPr>
          <w:iCs/>
        </w:rPr>
        <w:t>,</w:t>
      </w:r>
      <w:r w:rsidRPr="007774BF">
        <w:rPr>
          <w:iCs/>
        </w:rPr>
        <w:t xml:space="preserve"> but for the purposes of this system</w:t>
      </w:r>
      <w:r w:rsidR="000437CF">
        <w:rPr>
          <w:iCs/>
        </w:rPr>
        <w:t>,</w:t>
      </w:r>
      <w:r w:rsidRPr="007774BF">
        <w:rPr>
          <w:iCs/>
        </w:rPr>
        <w:t xml:space="preserve"> we will just track their primary teaching title</w:t>
      </w:r>
      <w:r w:rsidR="001A3151">
        <w:rPr>
          <w:iCs/>
        </w:rPr>
        <w:t xml:space="preserve"> (e.g. Professor)</w:t>
      </w:r>
      <w:r w:rsidRPr="007774BF">
        <w:rPr>
          <w:iCs/>
        </w:rPr>
        <w:t xml:space="preserve">.  Each faculty will have an office number and phone number.  </w:t>
      </w:r>
      <w:r w:rsidR="001A3151">
        <w:rPr>
          <w:iCs/>
        </w:rPr>
        <w:t>E</w:t>
      </w:r>
      <w:r w:rsidRPr="007774BF">
        <w:rPr>
          <w:iCs/>
        </w:rPr>
        <w:t xml:space="preserve">ach faculty member will </w:t>
      </w:r>
      <w:r w:rsidR="001A3151">
        <w:rPr>
          <w:iCs/>
        </w:rPr>
        <w:t xml:space="preserve">also </w:t>
      </w:r>
      <w:r w:rsidRPr="007774BF">
        <w:rPr>
          <w:iCs/>
        </w:rPr>
        <w:t xml:space="preserve">have </w:t>
      </w:r>
      <w:r w:rsidR="001A3151">
        <w:rPr>
          <w:iCs/>
        </w:rPr>
        <w:t>a</w:t>
      </w:r>
      <w:r w:rsidRPr="007774BF">
        <w:rPr>
          <w:iCs/>
        </w:rPr>
        <w:t xml:space="preserve"> </w:t>
      </w:r>
      <w:r>
        <w:rPr>
          <w:iCs/>
        </w:rPr>
        <w:t xml:space="preserve">full </w:t>
      </w:r>
      <w:r w:rsidRPr="007774BF">
        <w:rPr>
          <w:iCs/>
        </w:rPr>
        <w:t xml:space="preserve">address.  We don’t assume they’re all in Austin </w:t>
      </w:r>
      <w:r>
        <w:rPr>
          <w:iCs/>
        </w:rPr>
        <w:t xml:space="preserve">or Texas so </w:t>
      </w:r>
      <w:r w:rsidRPr="007774BF">
        <w:rPr>
          <w:iCs/>
        </w:rPr>
        <w:t>they can have unique cities, states, and zip</w:t>
      </w:r>
      <w:r w:rsidR="001A3151">
        <w:rPr>
          <w:iCs/>
        </w:rPr>
        <w:t xml:space="preserve"> codes</w:t>
      </w:r>
      <w:r w:rsidRPr="007774BF">
        <w:rPr>
          <w:iCs/>
        </w:rPr>
        <w:t>.  Many addresses require a second address line for situations like a Dep</w:t>
      </w:r>
      <w:r>
        <w:rPr>
          <w:iCs/>
        </w:rPr>
        <w:t>t/</w:t>
      </w:r>
      <w:r w:rsidRPr="007774BF">
        <w:rPr>
          <w:iCs/>
        </w:rPr>
        <w:t>Suite number or more info than a single line address can manage.  Also</w:t>
      </w:r>
      <w:r w:rsidR="000437CF">
        <w:rPr>
          <w:iCs/>
        </w:rPr>
        <w:t>,</w:t>
      </w:r>
      <w:r w:rsidRPr="007774BF">
        <w:rPr>
          <w:iCs/>
        </w:rPr>
        <w:t xml:space="preserve"> we need to store a single campus_mail_code for each faculty member</w:t>
      </w:r>
      <w:r>
        <w:rPr>
          <w:iCs/>
        </w:rPr>
        <w:t xml:space="preserve"> (e.g. B6500)</w:t>
      </w:r>
    </w:p>
    <w:p w14:paraId="1461E9F9" w14:textId="77777777" w:rsidR="004D4AE2" w:rsidRPr="004D4AE2" w:rsidRDefault="004D4AE2" w:rsidP="004D4AE2">
      <w:pPr>
        <w:pStyle w:val="ListParagraph"/>
        <w:spacing w:after="0" w:line="240" w:lineRule="auto"/>
      </w:pPr>
    </w:p>
    <w:p w14:paraId="6890535F" w14:textId="3728CBBD" w:rsidR="007774BF" w:rsidRPr="007774BF" w:rsidRDefault="007774BF" w:rsidP="004D4AE2">
      <w:pPr>
        <w:pStyle w:val="ListParagraph"/>
        <w:numPr>
          <w:ilvl w:val="0"/>
          <w:numId w:val="3"/>
        </w:numPr>
        <w:spacing w:after="0" w:line="240" w:lineRule="auto"/>
      </w:pPr>
      <w:r w:rsidRPr="007774BF">
        <w:rPr>
          <w:b/>
          <w:color w:val="92D050"/>
          <w:u w:val="single"/>
        </w:rPr>
        <w:t>Students</w:t>
      </w:r>
      <w:r>
        <w:t xml:space="preserve"> </w:t>
      </w:r>
      <w:r w:rsidR="0020147D">
        <w:t>–</w:t>
      </w:r>
      <w:r>
        <w:t xml:space="preserve"> </w:t>
      </w:r>
      <w:r w:rsidR="0020147D">
        <w:t>For students</w:t>
      </w:r>
      <w:r w:rsidR="000437CF">
        <w:t>,</w:t>
      </w:r>
      <w:r w:rsidR="0020147D">
        <w:t xml:space="preserve"> w</w:t>
      </w:r>
      <w:r w:rsidR="0020147D">
        <w:rPr>
          <w:iCs/>
        </w:rPr>
        <w:t xml:space="preserve">e require a first and last name.  If they have a middle name we’ll want to capture it but it’s not required.  We will need to track a student’s date of birth, </w:t>
      </w:r>
      <w:r w:rsidR="000437CF">
        <w:rPr>
          <w:iCs/>
        </w:rPr>
        <w:t xml:space="preserve">and </w:t>
      </w:r>
      <w:r w:rsidR="0020147D">
        <w:rPr>
          <w:iCs/>
        </w:rPr>
        <w:t xml:space="preserve">classification of whether they’re a freshman, sophomore, junior, senior, grad student, </w:t>
      </w:r>
      <w:r w:rsidR="000437CF">
        <w:rPr>
          <w:iCs/>
        </w:rPr>
        <w:t>Ph.D.</w:t>
      </w:r>
      <w:r w:rsidR="0020147D">
        <w:rPr>
          <w:iCs/>
        </w:rPr>
        <w:t xml:space="preserve">, or continuing ed. </w:t>
      </w:r>
      <w:r w:rsidR="000437CF">
        <w:rPr>
          <w:iCs/>
        </w:rPr>
        <w:t>Student classification</w:t>
      </w:r>
      <w:r w:rsidR="0020147D">
        <w:rPr>
          <w:iCs/>
        </w:rPr>
        <w:t xml:space="preserve"> will be stored as a simple code.  We also need to know </w:t>
      </w:r>
      <w:r w:rsidR="000437CF">
        <w:rPr>
          <w:iCs/>
        </w:rPr>
        <w:t>their</w:t>
      </w:r>
      <w:r w:rsidR="0020147D">
        <w:rPr>
          <w:iCs/>
        </w:rPr>
        <w:t xml:space="preserve"> primary contact information (email and phone) and their primary college code.  Some students will be assigned a college </w:t>
      </w:r>
      <w:r w:rsidR="000437CF">
        <w:rPr>
          <w:iCs/>
        </w:rPr>
        <w:t xml:space="preserve">code </w:t>
      </w:r>
      <w:r w:rsidR="0020147D">
        <w:rPr>
          <w:iCs/>
        </w:rPr>
        <w:t xml:space="preserve">like Business (B) or Engineering (E) but if </w:t>
      </w:r>
      <w:r w:rsidR="000437CF">
        <w:rPr>
          <w:iCs/>
        </w:rPr>
        <w:t>not,</w:t>
      </w:r>
      <w:r w:rsidR="0020147D">
        <w:rPr>
          <w:iCs/>
        </w:rPr>
        <w:t xml:space="preserve"> they’ll have a default of Undergraduate Studies (i.e. U).  We also will need to store a flag on the student to identify if they’re an international student or not.  Every student will eventually declare a major </w:t>
      </w:r>
      <w:r w:rsidR="000437CF">
        <w:rPr>
          <w:iCs/>
        </w:rPr>
        <w:t>and</w:t>
      </w:r>
      <w:r w:rsidR="0020147D">
        <w:rPr>
          <w:iCs/>
        </w:rPr>
        <w:t xml:space="preserve"> they’re allowed to declare more than one.  A major will have </w:t>
      </w:r>
      <w:r w:rsidR="000437CF">
        <w:rPr>
          <w:iCs/>
        </w:rPr>
        <w:t>its</w:t>
      </w:r>
      <w:r w:rsidR="0020147D">
        <w:rPr>
          <w:iCs/>
        </w:rPr>
        <w:t xml:space="preserve"> own code (e.g. MIS) and description (Management Information Systems).</w:t>
      </w:r>
      <w:r w:rsidR="002512F4">
        <w:rPr>
          <w:iCs/>
        </w:rPr>
        <w:t xml:space="preserve"> We also want to store the cumulative GPA of each student and while this could be derived, it will speed up </w:t>
      </w:r>
      <w:r w:rsidR="000437CF">
        <w:rPr>
          <w:iCs/>
        </w:rPr>
        <w:t>decision-making</w:t>
      </w:r>
      <w:r w:rsidR="002512F4">
        <w:rPr>
          <w:iCs/>
        </w:rPr>
        <w:t xml:space="preserve"> when we need to have the GPA easily accessible.</w:t>
      </w:r>
    </w:p>
    <w:p w14:paraId="586943A3" w14:textId="33713D29" w:rsidR="004D4AE2" w:rsidRPr="004D4AE2" w:rsidRDefault="007774BF" w:rsidP="0020147D">
      <w:pPr>
        <w:pStyle w:val="ListParagraph"/>
        <w:numPr>
          <w:ilvl w:val="0"/>
          <w:numId w:val="3"/>
        </w:numPr>
        <w:spacing w:after="0" w:line="240" w:lineRule="auto"/>
      </w:pPr>
      <w:r w:rsidRPr="0020147D">
        <w:rPr>
          <w:b/>
          <w:color w:val="92D050"/>
          <w:u w:val="single"/>
        </w:rPr>
        <w:lastRenderedPageBreak/>
        <w:t>Course Sections</w:t>
      </w:r>
      <w:r w:rsidR="00B34606" w:rsidRPr="004D4AE2">
        <w:t xml:space="preserve"> – </w:t>
      </w:r>
      <w:r w:rsidR="0020147D">
        <w:t>A course will have a course code (e.g. MIS325), course name (e.g. Intro to Database Mgmt), and course description which is a long er description that shows up in the course catalog.  A room will have a build</w:t>
      </w:r>
      <w:r w:rsidR="000437CF">
        <w:t>ing</w:t>
      </w:r>
      <w:r w:rsidR="0020147D">
        <w:t xml:space="preserve">_code that identifies what building it’s in.  We’ll also want to track the floor it’s on, the room’s official room number, and the max number of seats in the room.  While a section </w:t>
      </w:r>
      <w:r w:rsidR="000437CF">
        <w:t>is</w:t>
      </w:r>
      <w:r w:rsidR="0020147D">
        <w:t xml:space="preserve"> tied to a specific room, a room can be assigned to many sections since there are many time slots in a day</w:t>
      </w:r>
      <w:r w:rsidR="000437CF">
        <w:t xml:space="preserve"> that a room is available for</w:t>
      </w:r>
      <w:r w:rsidR="0020147D">
        <w:t xml:space="preserve">.  Each section will be </w:t>
      </w:r>
      <w:r w:rsidR="000437CF">
        <w:t>assigned a number</w:t>
      </w:r>
      <w:r w:rsidR="0020147D">
        <w:t xml:space="preserve"> from 10005 to 99995.  The number doesn’t uniquely identify a specific section because we reuse </w:t>
      </w:r>
      <w:r w:rsidR="000437CF">
        <w:t xml:space="preserve">the </w:t>
      </w:r>
      <w:r w:rsidR="0020147D">
        <w:t>number</w:t>
      </w:r>
      <w:r w:rsidR="000437CF">
        <w:t>s,</w:t>
      </w:r>
      <w:r w:rsidR="0020147D">
        <w:t xml:space="preserve"> but the combination of a number and a semester_code will create the unique combination to identify a specific section.  A section will </w:t>
      </w:r>
      <w:r w:rsidR="000437CF">
        <w:t>occur</w:t>
      </w:r>
      <w:r w:rsidR="0020147D">
        <w:t xml:space="preserve"> on a specific day or set of days </w:t>
      </w:r>
      <w:r w:rsidR="000437CF">
        <w:t xml:space="preserve">during a </w:t>
      </w:r>
      <w:r w:rsidR="0020147D">
        <w:t xml:space="preserve">specific hour (2 - 3:30pm).  A section has a specific mode (e.g. Face to face, Online, Hybrid) and a seat limit that can be less than the room’s max seats but no greater. Each section will have a status to </w:t>
      </w:r>
      <w:r w:rsidR="000437CF">
        <w:t>indicate</w:t>
      </w:r>
      <w:r w:rsidR="0020147D">
        <w:t xml:space="preserve"> if the section is open, closed, or some other status.</w:t>
      </w:r>
      <w:r w:rsidR="002512F4">
        <w:t xml:space="preserve">  We’d also like to have quick access to the number of students currently enrolled in a section.  Even though this could be derived, we think it will aid in query writing and be more efficient.</w:t>
      </w:r>
    </w:p>
    <w:p w14:paraId="3354C7B2" w14:textId="77777777" w:rsidR="004D4AE2" w:rsidRPr="004D4AE2" w:rsidRDefault="004D4AE2" w:rsidP="0020147D">
      <w:pPr>
        <w:spacing w:after="0" w:line="240" w:lineRule="auto"/>
      </w:pPr>
    </w:p>
    <w:p w14:paraId="2E19DE31" w14:textId="069DAE97" w:rsidR="00E144CD" w:rsidRPr="004D4AE2" w:rsidRDefault="00E144CD" w:rsidP="004D4AE2">
      <w:pPr>
        <w:spacing w:after="0" w:line="240" w:lineRule="auto"/>
        <w:rPr>
          <w:rStyle w:val="IntenseEmphasis"/>
        </w:rPr>
      </w:pPr>
      <w:r w:rsidRPr="004D4AE2">
        <w:rPr>
          <w:rStyle w:val="IntenseEmphasis"/>
        </w:rPr>
        <w:t>Deliverable:</w:t>
      </w:r>
      <w:r w:rsidR="00A71E14" w:rsidRPr="004D4AE2">
        <w:rPr>
          <w:rStyle w:val="IntenseEmphasis"/>
        </w:rPr>
        <w:t xml:space="preserve"> </w:t>
      </w:r>
      <w:r w:rsidRPr="004D4AE2">
        <w:t>The database model should include table names, field names, and identify which fields are primary and foreign keys.</w:t>
      </w:r>
      <w:r w:rsidR="00A71E14" w:rsidRPr="004D4AE2">
        <w:t xml:space="preserve"> </w:t>
      </w:r>
      <w:r w:rsidRPr="004D4AE2">
        <w:t xml:space="preserve">Relationships between tables should </w:t>
      </w:r>
      <w:r w:rsidR="000437CF">
        <w:t>be shown using</w:t>
      </w:r>
      <w:r w:rsidRPr="004D4AE2">
        <w:t xml:space="preserve"> the Crow’s Foot method.</w:t>
      </w:r>
      <w:r w:rsidR="00A71E14" w:rsidRPr="004D4AE2">
        <w:t xml:space="preserve"> </w:t>
      </w:r>
    </w:p>
    <w:p w14:paraId="4FA59B96" w14:textId="77777777" w:rsidR="00F33871" w:rsidRPr="004D4AE2" w:rsidRDefault="00F33871" w:rsidP="004D4AE2">
      <w:pPr>
        <w:spacing w:after="0" w:line="240" w:lineRule="auto"/>
        <w:rPr>
          <w:rStyle w:val="IntenseEmphasis"/>
        </w:rPr>
      </w:pPr>
    </w:p>
    <w:p w14:paraId="30E9B3C8" w14:textId="0300C581" w:rsidR="00101346" w:rsidRPr="004D4AE2" w:rsidRDefault="00101346" w:rsidP="004D4AE2">
      <w:pPr>
        <w:spacing w:after="0" w:line="240" w:lineRule="auto"/>
      </w:pPr>
      <w:r w:rsidRPr="004D4AE2">
        <w:rPr>
          <w:rStyle w:val="IntenseEmphasis"/>
        </w:rPr>
        <w:t>Formatting Tips/Requirements:</w:t>
      </w:r>
    </w:p>
    <w:p w14:paraId="3BBDC996" w14:textId="0B18F79B" w:rsidR="00101346" w:rsidRDefault="005A52A3" w:rsidP="004D4AE2">
      <w:pPr>
        <w:pStyle w:val="ListParagraph"/>
        <w:numPr>
          <w:ilvl w:val="0"/>
          <w:numId w:val="4"/>
        </w:numPr>
        <w:spacing w:after="0" w:line="240" w:lineRule="auto"/>
        <w:rPr>
          <w:rFonts w:eastAsiaTheme="minorHAnsi"/>
          <w:lang w:eastAsia="en-US"/>
        </w:rPr>
      </w:pPr>
      <w:r w:rsidRPr="004D4AE2">
        <w:rPr>
          <w:rFonts w:eastAsiaTheme="minorHAnsi"/>
          <w:lang w:eastAsia="en-US"/>
        </w:rPr>
        <w:t>When you connect your tables, be</w:t>
      </w:r>
      <w:r w:rsidRPr="00101346">
        <w:rPr>
          <w:rFonts w:eastAsiaTheme="minorHAnsi"/>
          <w:lang w:eastAsia="en-US"/>
        </w:rPr>
        <w:t xml:space="preserve"> sure that the </w:t>
      </w:r>
      <w:r w:rsidR="00101346">
        <w:rPr>
          <w:rFonts w:eastAsiaTheme="minorHAnsi"/>
          <w:lang w:eastAsia="en-US"/>
        </w:rPr>
        <w:t>relationship lines are</w:t>
      </w:r>
      <w:r w:rsidRPr="00101346">
        <w:rPr>
          <w:rFonts w:eastAsiaTheme="minorHAnsi"/>
          <w:lang w:eastAsia="en-US"/>
        </w:rPr>
        <w:t xml:space="preserve"> attached and connect to the </w:t>
      </w:r>
      <w:r w:rsidR="00101346">
        <w:rPr>
          <w:rFonts w:eastAsiaTheme="minorHAnsi"/>
          <w:lang w:eastAsia="en-US"/>
        </w:rPr>
        <w:t>specific</w:t>
      </w:r>
      <w:r w:rsidRPr="00101346">
        <w:rPr>
          <w:rFonts w:eastAsiaTheme="minorHAnsi"/>
          <w:lang w:eastAsia="en-US"/>
        </w:rPr>
        <w:t xml:space="preserve"> column</w:t>
      </w:r>
      <w:r w:rsidR="00101346">
        <w:rPr>
          <w:rFonts w:eastAsiaTheme="minorHAnsi"/>
          <w:lang w:eastAsia="en-US"/>
        </w:rPr>
        <w:t xml:space="preserve">s on the table.  </w:t>
      </w:r>
      <w:r w:rsidRPr="00101346">
        <w:rPr>
          <w:rFonts w:eastAsiaTheme="minorHAnsi"/>
          <w:lang w:eastAsia="en-US"/>
        </w:rPr>
        <w:t xml:space="preserve">This way, you are showing that a PK or FK on one table is </w:t>
      </w:r>
      <w:r w:rsidR="00FE681B">
        <w:rPr>
          <w:rFonts w:eastAsiaTheme="minorHAnsi"/>
          <w:lang w:eastAsia="en-US"/>
        </w:rPr>
        <w:t xml:space="preserve">connected to </w:t>
      </w:r>
      <w:r w:rsidR="00AC6023">
        <w:rPr>
          <w:rFonts w:eastAsiaTheme="minorHAnsi"/>
          <w:lang w:eastAsia="en-US"/>
        </w:rPr>
        <w:t xml:space="preserve">the </w:t>
      </w:r>
      <w:r w:rsidR="00FE681B">
        <w:rPr>
          <w:rFonts w:eastAsiaTheme="minorHAnsi"/>
          <w:lang w:eastAsia="en-US"/>
        </w:rPr>
        <w:t>corresponding</w:t>
      </w:r>
      <w:r w:rsidRPr="00101346">
        <w:rPr>
          <w:rFonts w:eastAsiaTheme="minorHAnsi"/>
          <w:lang w:eastAsia="en-US"/>
        </w:rPr>
        <w:t xml:space="preserve"> PK/FK on the other table. </w:t>
      </w:r>
      <w:r w:rsidR="00FE681B">
        <w:rPr>
          <w:rFonts w:eastAsiaTheme="minorHAnsi"/>
          <w:lang w:eastAsia="en-US"/>
        </w:rPr>
        <w:t>The</w:t>
      </w:r>
      <w:r w:rsidRPr="00101346">
        <w:rPr>
          <w:rFonts w:eastAsiaTheme="minorHAnsi"/>
          <w:lang w:eastAsia="en-US"/>
        </w:rPr>
        <w:t xml:space="preserve"> feet shouldn't </w:t>
      </w:r>
      <w:r w:rsidR="000437CF">
        <w:rPr>
          <w:rFonts w:eastAsiaTheme="minorHAnsi"/>
          <w:lang w:eastAsia="en-US"/>
        </w:rPr>
        <w:t>connect to</w:t>
      </w:r>
      <w:r w:rsidRPr="00101346">
        <w:rPr>
          <w:rFonts w:eastAsiaTheme="minorHAnsi"/>
          <w:lang w:eastAsia="en-US"/>
        </w:rPr>
        <w:t xml:space="preserve"> random parts of the table.</w:t>
      </w:r>
    </w:p>
    <w:p w14:paraId="71A82219" w14:textId="77777777" w:rsidR="00101346" w:rsidRPr="00101346" w:rsidRDefault="005A52A3" w:rsidP="004D4AE2">
      <w:pPr>
        <w:pStyle w:val="ListParagraph"/>
        <w:numPr>
          <w:ilvl w:val="0"/>
          <w:numId w:val="4"/>
        </w:numPr>
        <w:spacing w:after="0" w:line="240" w:lineRule="auto"/>
        <w:rPr>
          <w:rFonts w:eastAsiaTheme="minorHAnsi"/>
          <w:lang w:eastAsia="en-US"/>
        </w:rPr>
      </w:pPr>
      <w:r w:rsidRPr="00101346">
        <w:t>When ordering the columns in your entities, it's best to list the PKs as the first columns, the FKs as the next ones, and then the rest of your non-key columns below that. This keeps it neat and makes it easy to quickly identify what the table is about.</w:t>
      </w:r>
    </w:p>
    <w:p w14:paraId="2D12F1EA" w14:textId="14025D2C" w:rsidR="005A52A3" w:rsidRPr="00101346" w:rsidRDefault="00101346" w:rsidP="004D4AE2">
      <w:pPr>
        <w:pStyle w:val="ListParagraph"/>
        <w:numPr>
          <w:ilvl w:val="0"/>
          <w:numId w:val="4"/>
        </w:numPr>
        <w:spacing w:after="0" w:line="240" w:lineRule="auto"/>
        <w:rPr>
          <w:rFonts w:eastAsiaTheme="minorHAnsi"/>
          <w:lang w:eastAsia="en-US"/>
        </w:rPr>
      </w:pPr>
      <w:r>
        <w:t xml:space="preserve">Remember that a column can be an FK and also part of a composite PK.  If that’s the case, you can </w:t>
      </w:r>
      <w:r w:rsidR="005A52A3" w:rsidRPr="00101346">
        <w:t>use "PK,</w:t>
      </w:r>
      <w:r w:rsidR="000437CF">
        <w:t xml:space="preserve"> </w:t>
      </w:r>
      <w:r w:rsidR="005A52A3" w:rsidRPr="00101346">
        <w:t xml:space="preserve">FK" for </w:t>
      </w:r>
      <w:r>
        <w:t>any columns that are both part of a composite PK and are also an FK.</w:t>
      </w:r>
    </w:p>
    <w:p w14:paraId="45770484" w14:textId="12832E08" w:rsidR="005A52A3" w:rsidRDefault="005A52A3" w:rsidP="004D4AE2">
      <w:pPr>
        <w:pStyle w:val="NormalWeb"/>
        <w:spacing w:before="0" w:beforeAutospacing="0" w:after="0" w:afterAutospacing="0"/>
        <w:rPr>
          <w:rFonts w:ascii="Arial" w:hAnsi="Arial" w:cs="Arial"/>
          <w:sz w:val="21"/>
          <w:szCs w:val="21"/>
        </w:rPr>
      </w:pPr>
      <w:r>
        <w:rPr>
          <w:rFonts w:ascii="Arial" w:hAnsi="Arial" w:cs="Arial"/>
          <w:sz w:val="21"/>
          <w:szCs w:val="21"/>
        </w:rPr>
        <w:t> </w:t>
      </w:r>
    </w:p>
    <w:p w14:paraId="6BBE77ED" w14:textId="7DD9E38D" w:rsidR="005A52A3" w:rsidRPr="00E833CF" w:rsidRDefault="005A52A3" w:rsidP="004D4AE2">
      <w:pPr>
        <w:spacing w:after="0" w:line="240" w:lineRule="auto"/>
      </w:pPr>
    </w:p>
    <w:sectPr w:rsidR="005A52A3" w:rsidRPr="00E833CF" w:rsidSect="00D50FFF">
      <w:pgSz w:w="12240" w:h="15840"/>
      <w:pgMar w:top="720" w:right="990" w:bottom="720" w:left="99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Arial">
    <w:panose1 w:val="020B0604020202020204"/>
    <w:charset w:val="00"/>
    <w:family w:val="swiss"/>
    <w:pitch w:val="variable"/>
    <w:sig w:usb0="E0002EFF" w:usb1="C000785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DC97A4E"/>
    <w:multiLevelType w:val="hybridMultilevel"/>
    <w:tmpl w:val="3684ECE6"/>
    <w:lvl w:ilvl="0" w:tplc="FD2C09DA">
      <w:start w:val="1"/>
      <w:numFmt w:val="decimal"/>
      <w:lvlText w:val="%1."/>
      <w:lvlJc w:val="left"/>
      <w:pPr>
        <w:ind w:left="405" w:hanging="360"/>
      </w:pPr>
      <w:rPr>
        <w:rFonts w:ascii="Arial" w:hAnsi="Arial" w:cs="Arial" w:hint="default"/>
        <w:i w:val="0"/>
        <w:color w:val="auto"/>
        <w:sz w:val="21"/>
      </w:rPr>
    </w:lvl>
    <w:lvl w:ilvl="1" w:tplc="04090019" w:tentative="1">
      <w:start w:val="1"/>
      <w:numFmt w:val="lowerLetter"/>
      <w:lvlText w:val="%2."/>
      <w:lvlJc w:val="left"/>
      <w:pPr>
        <w:ind w:left="1125" w:hanging="360"/>
      </w:pPr>
    </w:lvl>
    <w:lvl w:ilvl="2" w:tplc="0409001B" w:tentative="1">
      <w:start w:val="1"/>
      <w:numFmt w:val="lowerRoman"/>
      <w:lvlText w:val="%3."/>
      <w:lvlJc w:val="right"/>
      <w:pPr>
        <w:ind w:left="1845" w:hanging="180"/>
      </w:pPr>
    </w:lvl>
    <w:lvl w:ilvl="3" w:tplc="0409000F" w:tentative="1">
      <w:start w:val="1"/>
      <w:numFmt w:val="decimal"/>
      <w:lvlText w:val="%4."/>
      <w:lvlJc w:val="left"/>
      <w:pPr>
        <w:ind w:left="2565" w:hanging="360"/>
      </w:pPr>
    </w:lvl>
    <w:lvl w:ilvl="4" w:tplc="04090019" w:tentative="1">
      <w:start w:val="1"/>
      <w:numFmt w:val="lowerLetter"/>
      <w:lvlText w:val="%5."/>
      <w:lvlJc w:val="left"/>
      <w:pPr>
        <w:ind w:left="3285" w:hanging="360"/>
      </w:pPr>
    </w:lvl>
    <w:lvl w:ilvl="5" w:tplc="0409001B" w:tentative="1">
      <w:start w:val="1"/>
      <w:numFmt w:val="lowerRoman"/>
      <w:lvlText w:val="%6."/>
      <w:lvlJc w:val="right"/>
      <w:pPr>
        <w:ind w:left="4005" w:hanging="180"/>
      </w:pPr>
    </w:lvl>
    <w:lvl w:ilvl="6" w:tplc="0409000F" w:tentative="1">
      <w:start w:val="1"/>
      <w:numFmt w:val="decimal"/>
      <w:lvlText w:val="%7."/>
      <w:lvlJc w:val="left"/>
      <w:pPr>
        <w:ind w:left="4725" w:hanging="360"/>
      </w:pPr>
    </w:lvl>
    <w:lvl w:ilvl="7" w:tplc="04090019" w:tentative="1">
      <w:start w:val="1"/>
      <w:numFmt w:val="lowerLetter"/>
      <w:lvlText w:val="%8."/>
      <w:lvlJc w:val="left"/>
      <w:pPr>
        <w:ind w:left="5445" w:hanging="360"/>
      </w:pPr>
    </w:lvl>
    <w:lvl w:ilvl="8" w:tplc="0409001B" w:tentative="1">
      <w:start w:val="1"/>
      <w:numFmt w:val="lowerRoman"/>
      <w:lvlText w:val="%9."/>
      <w:lvlJc w:val="right"/>
      <w:pPr>
        <w:ind w:left="6165" w:hanging="180"/>
      </w:pPr>
    </w:lvl>
  </w:abstractNum>
  <w:abstractNum w:abstractNumId="1" w15:restartNumberingAfterBreak="0">
    <w:nsid w:val="34C52693"/>
    <w:multiLevelType w:val="hybridMultilevel"/>
    <w:tmpl w:val="AB6AB08E"/>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3BAA2AD0"/>
    <w:multiLevelType w:val="hybridMultilevel"/>
    <w:tmpl w:val="6198A32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 w15:restartNumberingAfterBreak="0">
    <w:nsid w:val="47456066"/>
    <w:multiLevelType w:val="hybridMultilevel"/>
    <w:tmpl w:val="3B48AA2A"/>
    <w:lvl w:ilvl="0" w:tplc="04090017">
      <w:start w:val="1"/>
      <w:numFmt w:val="low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7B10709D"/>
    <w:multiLevelType w:val="hybridMultilevel"/>
    <w:tmpl w:val="EB16342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454251691">
    <w:abstractNumId w:val="3"/>
  </w:num>
  <w:num w:numId="2" w16cid:durableId="1581600392">
    <w:abstractNumId w:val="1"/>
  </w:num>
  <w:num w:numId="3" w16cid:durableId="81881069">
    <w:abstractNumId w:val="4"/>
  </w:num>
  <w:num w:numId="4" w16cid:durableId="890656282">
    <w:abstractNumId w:val="2"/>
  </w:num>
  <w:num w:numId="5" w16cid:durableId="78338193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65"/>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NDYxMDYzMTK0NDS2tDRU0lEKTi0uzszPAykwNKsFACVYPkgtAAAA"/>
  </w:docVars>
  <w:rsids>
    <w:rsidRoot w:val="00EF58F5"/>
    <w:rsid w:val="0003219E"/>
    <w:rsid w:val="000437CF"/>
    <w:rsid w:val="00047048"/>
    <w:rsid w:val="000E0222"/>
    <w:rsid w:val="00101346"/>
    <w:rsid w:val="00136B48"/>
    <w:rsid w:val="001441CC"/>
    <w:rsid w:val="00193865"/>
    <w:rsid w:val="001A3151"/>
    <w:rsid w:val="001B0089"/>
    <w:rsid w:val="001B57DC"/>
    <w:rsid w:val="001C2C25"/>
    <w:rsid w:val="001F74A8"/>
    <w:rsid w:val="0020147D"/>
    <w:rsid w:val="0020302A"/>
    <w:rsid w:val="00235057"/>
    <w:rsid w:val="002512F4"/>
    <w:rsid w:val="0028137E"/>
    <w:rsid w:val="002C7919"/>
    <w:rsid w:val="002E3EE4"/>
    <w:rsid w:val="002E5AD2"/>
    <w:rsid w:val="003100FA"/>
    <w:rsid w:val="00324127"/>
    <w:rsid w:val="00377835"/>
    <w:rsid w:val="00383275"/>
    <w:rsid w:val="00383600"/>
    <w:rsid w:val="00390D16"/>
    <w:rsid w:val="003B212C"/>
    <w:rsid w:val="003C1FF7"/>
    <w:rsid w:val="003C5976"/>
    <w:rsid w:val="003D4F7E"/>
    <w:rsid w:val="00401064"/>
    <w:rsid w:val="00412027"/>
    <w:rsid w:val="004143F7"/>
    <w:rsid w:val="004301FB"/>
    <w:rsid w:val="00457575"/>
    <w:rsid w:val="00461057"/>
    <w:rsid w:val="00477EDD"/>
    <w:rsid w:val="004D4AE2"/>
    <w:rsid w:val="00503392"/>
    <w:rsid w:val="00526D38"/>
    <w:rsid w:val="00562980"/>
    <w:rsid w:val="005A52A3"/>
    <w:rsid w:val="005C41DF"/>
    <w:rsid w:val="006066C9"/>
    <w:rsid w:val="006A613A"/>
    <w:rsid w:val="006F02F6"/>
    <w:rsid w:val="00720DC8"/>
    <w:rsid w:val="0073704F"/>
    <w:rsid w:val="00755E41"/>
    <w:rsid w:val="007774BF"/>
    <w:rsid w:val="00777533"/>
    <w:rsid w:val="00790955"/>
    <w:rsid w:val="007916C5"/>
    <w:rsid w:val="00791832"/>
    <w:rsid w:val="007A7CFB"/>
    <w:rsid w:val="007B02BD"/>
    <w:rsid w:val="007B613F"/>
    <w:rsid w:val="007D4090"/>
    <w:rsid w:val="00845CA1"/>
    <w:rsid w:val="0088203A"/>
    <w:rsid w:val="008C0F48"/>
    <w:rsid w:val="008E4D21"/>
    <w:rsid w:val="00903F17"/>
    <w:rsid w:val="0092787D"/>
    <w:rsid w:val="00934596"/>
    <w:rsid w:val="00963502"/>
    <w:rsid w:val="00976EA1"/>
    <w:rsid w:val="009A56D1"/>
    <w:rsid w:val="00A46E06"/>
    <w:rsid w:val="00A53BEB"/>
    <w:rsid w:val="00A71E14"/>
    <w:rsid w:val="00AA61D5"/>
    <w:rsid w:val="00AC12CB"/>
    <w:rsid w:val="00AC6023"/>
    <w:rsid w:val="00B0287D"/>
    <w:rsid w:val="00B056E9"/>
    <w:rsid w:val="00B34606"/>
    <w:rsid w:val="00B5241A"/>
    <w:rsid w:val="00C83124"/>
    <w:rsid w:val="00C95419"/>
    <w:rsid w:val="00CA15B3"/>
    <w:rsid w:val="00CC773D"/>
    <w:rsid w:val="00CE7394"/>
    <w:rsid w:val="00D06C4B"/>
    <w:rsid w:val="00D50FFF"/>
    <w:rsid w:val="00D55F7E"/>
    <w:rsid w:val="00D67A81"/>
    <w:rsid w:val="00D67ABA"/>
    <w:rsid w:val="00D74E07"/>
    <w:rsid w:val="00DB4CD4"/>
    <w:rsid w:val="00DC2CE9"/>
    <w:rsid w:val="00DF06DE"/>
    <w:rsid w:val="00E06ADC"/>
    <w:rsid w:val="00E144CD"/>
    <w:rsid w:val="00E833CF"/>
    <w:rsid w:val="00E93D76"/>
    <w:rsid w:val="00EE0FD7"/>
    <w:rsid w:val="00EF5280"/>
    <w:rsid w:val="00EF58F5"/>
    <w:rsid w:val="00F113A7"/>
    <w:rsid w:val="00F33871"/>
    <w:rsid w:val="00F46982"/>
    <w:rsid w:val="00F57B77"/>
    <w:rsid w:val="00F6641E"/>
    <w:rsid w:val="00F768DE"/>
    <w:rsid w:val="00FA0EC6"/>
    <w:rsid w:val="00FE61C8"/>
    <w:rsid w:val="00FE681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61DBE7"/>
  <w15:chartTrackingRefBased/>
  <w15:docId w15:val="{DE86EDF4-5EB5-45DA-8F6D-ECBBAA4F8B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EF58F5"/>
    <w:pPr>
      <w:keepNext/>
      <w:keepLines/>
      <w:spacing w:before="240" w:after="0"/>
      <w:outlineLvl w:val="0"/>
    </w:pPr>
    <w:rPr>
      <w:rFonts w:asciiTheme="majorHAnsi" w:eastAsiaTheme="majorEastAsia" w:hAnsiTheme="majorHAnsi" w:cstheme="majorBidi"/>
      <w:color w:val="2E74B5" w:themeColor="accent1" w:themeShade="BF"/>
      <w:sz w:val="32"/>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EF58F5"/>
    <w:rPr>
      <w:rFonts w:asciiTheme="majorHAnsi" w:eastAsiaTheme="majorEastAsia" w:hAnsiTheme="majorHAnsi" w:cstheme="majorBidi"/>
      <w:color w:val="2E74B5" w:themeColor="accent1" w:themeShade="BF"/>
      <w:sz w:val="32"/>
      <w:szCs w:val="32"/>
    </w:rPr>
  </w:style>
  <w:style w:type="paragraph" w:styleId="Title">
    <w:name w:val="Title"/>
    <w:basedOn w:val="Normal"/>
    <w:next w:val="Normal"/>
    <w:link w:val="TitleChar"/>
    <w:uiPriority w:val="10"/>
    <w:qFormat/>
    <w:rsid w:val="00EF58F5"/>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EF58F5"/>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EF58F5"/>
    <w:pPr>
      <w:numPr>
        <w:ilvl w:val="1"/>
      </w:numPr>
    </w:pPr>
    <w:rPr>
      <w:rFonts w:eastAsiaTheme="minorEastAsia"/>
      <w:color w:val="5A5A5A" w:themeColor="text1" w:themeTint="A5"/>
      <w:spacing w:val="15"/>
    </w:rPr>
  </w:style>
  <w:style w:type="character" w:customStyle="1" w:styleId="SubtitleChar">
    <w:name w:val="Subtitle Char"/>
    <w:basedOn w:val="DefaultParagraphFont"/>
    <w:link w:val="Subtitle"/>
    <w:uiPriority w:val="11"/>
    <w:rsid w:val="00EF58F5"/>
    <w:rPr>
      <w:rFonts w:eastAsiaTheme="minorEastAsia"/>
      <w:color w:val="5A5A5A" w:themeColor="text1" w:themeTint="A5"/>
      <w:spacing w:val="15"/>
    </w:rPr>
  </w:style>
  <w:style w:type="paragraph" w:styleId="ListParagraph">
    <w:name w:val="List Paragraph"/>
    <w:basedOn w:val="Normal"/>
    <w:uiPriority w:val="34"/>
    <w:qFormat/>
    <w:rsid w:val="00E833CF"/>
    <w:pPr>
      <w:ind w:left="720"/>
      <w:contextualSpacing/>
    </w:pPr>
    <w:rPr>
      <w:rFonts w:eastAsiaTheme="minorEastAsia"/>
      <w:lang w:eastAsia="zh-CN"/>
    </w:rPr>
  </w:style>
  <w:style w:type="character" w:styleId="IntenseEmphasis">
    <w:name w:val="Intense Emphasis"/>
    <w:basedOn w:val="DefaultParagraphFont"/>
    <w:uiPriority w:val="21"/>
    <w:qFormat/>
    <w:rsid w:val="002E5AD2"/>
    <w:rPr>
      <w:i/>
      <w:iCs/>
      <w:color w:val="5B9BD5" w:themeColor="accent1"/>
    </w:rPr>
  </w:style>
  <w:style w:type="character" w:styleId="CommentReference">
    <w:name w:val="annotation reference"/>
    <w:basedOn w:val="DefaultParagraphFont"/>
    <w:uiPriority w:val="99"/>
    <w:semiHidden/>
    <w:unhideWhenUsed/>
    <w:rsid w:val="006066C9"/>
    <w:rPr>
      <w:sz w:val="16"/>
      <w:szCs w:val="16"/>
    </w:rPr>
  </w:style>
  <w:style w:type="paragraph" w:styleId="CommentText">
    <w:name w:val="annotation text"/>
    <w:basedOn w:val="Normal"/>
    <w:link w:val="CommentTextChar"/>
    <w:uiPriority w:val="99"/>
    <w:semiHidden/>
    <w:unhideWhenUsed/>
    <w:rsid w:val="006066C9"/>
    <w:pPr>
      <w:spacing w:line="240" w:lineRule="auto"/>
    </w:pPr>
    <w:rPr>
      <w:sz w:val="20"/>
      <w:szCs w:val="20"/>
    </w:rPr>
  </w:style>
  <w:style w:type="character" w:customStyle="1" w:styleId="CommentTextChar">
    <w:name w:val="Comment Text Char"/>
    <w:basedOn w:val="DefaultParagraphFont"/>
    <w:link w:val="CommentText"/>
    <w:uiPriority w:val="99"/>
    <w:semiHidden/>
    <w:rsid w:val="006066C9"/>
    <w:rPr>
      <w:sz w:val="20"/>
      <w:szCs w:val="20"/>
    </w:rPr>
  </w:style>
  <w:style w:type="paragraph" w:styleId="CommentSubject">
    <w:name w:val="annotation subject"/>
    <w:basedOn w:val="CommentText"/>
    <w:next w:val="CommentText"/>
    <w:link w:val="CommentSubjectChar"/>
    <w:uiPriority w:val="99"/>
    <w:semiHidden/>
    <w:unhideWhenUsed/>
    <w:rsid w:val="006066C9"/>
    <w:rPr>
      <w:b/>
      <w:bCs/>
    </w:rPr>
  </w:style>
  <w:style w:type="character" w:customStyle="1" w:styleId="CommentSubjectChar">
    <w:name w:val="Comment Subject Char"/>
    <w:basedOn w:val="CommentTextChar"/>
    <w:link w:val="CommentSubject"/>
    <w:uiPriority w:val="99"/>
    <w:semiHidden/>
    <w:rsid w:val="006066C9"/>
    <w:rPr>
      <w:b/>
      <w:bCs/>
      <w:sz w:val="20"/>
      <w:szCs w:val="20"/>
    </w:rPr>
  </w:style>
  <w:style w:type="paragraph" w:styleId="BalloonText">
    <w:name w:val="Balloon Text"/>
    <w:basedOn w:val="Normal"/>
    <w:link w:val="BalloonTextChar"/>
    <w:uiPriority w:val="99"/>
    <w:semiHidden/>
    <w:unhideWhenUsed/>
    <w:rsid w:val="006066C9"/>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066C9"/>
    <w:rPr>
      <w:rFonts w:ascii="Segoe UI" w:hAnsi="Segoe UI" w:cs="Segoe UI"/>
      <w:sz w:val="18"/>
      <w:szCs w:val="18"/>
    </w:rPr>
  </w:style>
  <w:style w:type="character" w:styleId="Hyperlink">
    <w:name w:val="Hyperlink"/>
    <w:basedOn w:val="DefaultParagraphFont"/>
    <w:uiPriority w:val="99"/>
    <w:unhideWhenUsed/>
    <w:rsid w:val="00A53BEB"/>
    <w:rPr>
      <w:color w:val="0563C1" w:themeColor="hyperlink"/>
      <w:u w:val="single"/>
    </w:rPr>
  </w:style>
  <w:style w:type="character" w:styleId="FollowedHyperlink">
    <w:name w:val="FollowedHyperlink"/>
    <w:basedOn w:val="DefaultParagraphFont"/>
    <w:uiPriority w:val="99"/>
    <w:semiHidden/>
    <w:unhideWhenUsed/>
    <w:rsid w:val="00A53BEB"/>
    <w:rPr>
      <w:color w:val="954F72" w:themeColor="followedHyperlink"/>
      <w:u w:val="single"/>
    </w:rPr>
  </w:style>
  <w:style w:type="paragraph" w:styleId="NormalWeb">
    <w:name w:val="Normal (Web)"/>
    <w:basedOn w:val="Normal"/>
    <w:uiPriority w:val="99"/>
    <w:semiHidden/>
    <w:unhideWhenUsed/>
    <w:rsid w:val="005A52A3"/>
    <w:pPr>
      <w:spacing w:before="100" w:beforeAutospacing="1" w:after="100" w:afterAutospacing="1" w:line="240" w:lineRule="auto"/>
    </w:pPr>
    <w:rPr>
      <w:rFonts w:ascii="Times New Roman" w:hAnsi="Times New Roman" w:cs="Times New Roman"/>
      <w:sz w:val="24"/>
      <w:szCs w:val="24"/>
    </w:rPr>
  </w:style>
  <w:style w:type="paragraph" w:styleId="Revision">
    <w:name w:val="Revision"/>
    <w:hidden/>
    <w:uiPriority w:val="99"/>
    <w:semiHidden/>
    <w:rsid w:val="00C83124"/>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82</TotalTime>
  <Pages>2</Pages>
  <Words>1016</Words>
  <Characters>5795</Characters>
  <Application>Microsoft Office Word</Application>
  <DocSecurity>0</DocSecurity>
  <Lines>48</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lint Tuttle</dc:creator>
  <cp:keywords/>
  <dc:description/>
  <cp:lastModifiedBy>Clint Tuttle</cp:lastModifiedBy>
  <cp:revision>19</cp:revision>
  <dcterms:created xsi:type="dcterms:W3CDTF">2021-09-07T17:58:00Z</dcterms:created>
  <dcterms:modified xsi:type="dcterms:W3CDTF">2022-08-29T18:09:00Z</dcterms:modified>
</cp:coreProperties>
</file>